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cb17b2579dd21db766fddcf4fe2829759d69edb"/>
    <w:p>
      <w:pPr>
        <w:pStyle w:val="Heading1"/>
      </w:pPr>
      <w:r>
        <w:t xml:space="preserve">Cover Letter for Journalist Position in South Africa Cape Town</w:t>
      </w:r>
    </w:p>
    <w:p>
      <w:pPr>
        <w:pStyle w:val="FirstParagraph"/>
      </w:pPr>
      <w:r>
        <w:t xml:space="preserve">Dear [Hiring Manager's Name],</w:t>
      </w:r>
    </w:p>
    <w:p>
      <w:pPr>
        <w:pStyle w:val="BodyText"/>
      </w:pPr>
      <w:r>
        <w:t xml:space="preserve">I am writing to express my sincere interest in the journalist position at your esteemed organization, located in the vibrant city of Cape Town, South Africa. As a dedicated and passionate journalist with a deep commitment to storytelling, I am eager to contribute my skills and experiences to your team while immersing myself in the rich cultural and social tapestry of this dynamic region. My background in investigative reporting, multimedia storytelling, and community engagement aligns seamlessly with the values of your publication, which I believe is essential for fostering meaningful dialogue and transparency in South Africa Cape Town.</w:t>
      </w:r>
    </w:p>
    <w:p>
      <w:pPr>
        <w:pStyle w:val="BodyText"/>
      </w:pPr>
      <w:r>
        <w:t xml:space="preserve">Throughout my career as a journalist, I have consistently sought to amplify underrepresented voices and shed light on critical issues affecting local communities. In South Africa, where the media plays a pivotal role in shaping public discourse and holding power to account, my work has focused on uncovering stories that matter. Whether reporting on social justice initiatives in Cape Town’s townships or covering environmental challenges faced by coastal communities, I have strived to deliver narratives that inform, challenge, and inspire action. This commitment is particularly relevant in South Africa Cape Town, a city known for its diversity, complexity, and resilience.</w:t>
      </w:r>
    </w:p>
    <w:p>
      <w:pPr>
        <w:pStyle w:val="BodyText"/>
      </w:pPr>
      <w:r>
        <w:t xml:space="preserve">One of my most rewarding experiences as a journalist was covering the 2019 #FeesMustFall protests in Cape Town’s university campuses. This movement highlighted the intersection of education, inequality, and youth activism—themes that continue to resonate deeply in South Africa Cape Town. My reporting on this issue not only provided a platform for students but also sparked conversations about systemic barriers to access and equity. I believe that journalism is a tool for empowerment, and in a city like Cape Town, where history and progress coexist, it is crucial to document both the struggles and triumphs of its people.</w:t>
      </w:r>
    </w:p>
    <w:p>
      <w:pPr>
        <w:pStyle w:val="BodyText"/>
      </w:pPr>
      <w:r>
        <w:t xml:space="preserve">My work has also involved collaborating with local organizations to create multimedia content that bridges the gap between traditional journalism and digital innovation. For example, I produced a series of video documentaries on sustainable agriculture practices in the Western Cape, which were featured in national publications and on social media platforms. This project not only showcased the importance of environmental stewardship but also demonstrated my ability to adapt storytelling techniques to engage modern audiences. In South Africa Cape Town, where digital connectivity is rapidly expanding, such skills are invaluable for reaching a broader and more diverse audience.</w:t>
      </w:r>
    </w:p>
    <w:p>
      <w:pPr>
        <w:pStyle w:val="BodyText"/>
      </w:pPr>
      <w:r>
        <w:t xml:space="preserve">What draws me most to this opportunity in South Africa Cape Town is the chance to contribute to a media landscape that is both challenging and transformative. The city’s unique blend of historical significance, cultural richness, and contemporary issues offers endless opportunities for impactful journalism. Whether covering the ongoing efforts to combat corruption in public institutions or highlighting the artistic innovations of Cape Town’s creative community, I am confident that my background and perspective will add value to your team. I am particularly excited about the prospect of working on investigative pieces that address local concerns while aligning with global narratives.</w:t>
      </w:r>
    </w:p>
    <w:p>
      <w:pPr>
        <w:pStyle w:val="BodyText"/>
      </w:pPr>
      <w:r>
        <w:t xml:space="preserve">My professional journey has been shaped by a strong ethical foundation and a belief in journalism as a force for good. In South Africa Cape Town, where media freedom is both a right and a responsibility, I have always prioritized accuracy, fairness, and accountability. This ethos is reflected in my work on stories ranging from police reform in the city’s underprivileged areas to the preservation of indigenous languages. I understand that journalism in this region requires not only technical proficiency but also cultural sensitivity and an understanding of historical context—qualities that I bring to every assignment.</w:t>
      </w:r>
    </w:p>
    <w:p>
      <w:pPr>
        <w:pStyle w:val="BodyText"/>
      </w:pPr>
      <w:r>
        <w:t xml:space="preserve">Additionally, my experience as a freelance journalist has honed my ability to work independently and collaborate effectively with editorial teams. In South Africa Cape Town, where the media environment is fast-paced and ever-evolving, this flexibility is essential. I am comfortable navigating tight deadlines while maintaining the integrity of my reporting. My portfolio includes articles published in reputable outlets such as [Insert Media Outlet Names], where I have covered topics ranging from urban development to human rights advocacy. These experiences have equipped me with the adaptability and resilience needed to thrive in a dynamic newsroom.</w:t>
      </w:r>
    </w:p>
    <w:p>
      <w:pPr>
        <w:pStyle w:val="BodyText"/>
      </w:pPr>
      <w:r>
        <w:t xml:space="preserve">I am also deeply committed to fostering inclusivity through journalism. In South Africa Cape Town, where socio-economic disparities remain a pressing issue, I believe it is imperative to highlight stories that reflect the diversity of the population. My work has often focused on marginalized communities, and I take pride in ensuring that their voices are heard. This aligns with your organization’s mission to provide comprehensive coverage of all facets of life in Cape Town, from its bustling downtown areas to its rural outskirts.</w:t>
      </w:r>
    </w:p>
    <w:p>
      <w:pPr>
        <w:pStyle w:val="BodyText"/>
      </w:pPr>
      <w:r>
        <w:t xml:space="preserve">In conclusion, I am eager to bring my expertise as a journalist to your team in South Africa Cape Town. I am confident that my passion for storytelling, combined with my dedication to ethical reporting and community engagement, will enable me to make meaningful contributions. Thank you for considering my application. I would be thrilled to discuss how my background and vision align with the goal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South Africa Cape Town</dc:title>
  <dc:creator/>
  <cp:keywords/>
  <dcterms:created xsi:type="dcterms:W3CDTF">2026-07-21T15:00:12Z</dcterms:created>
  <dcterms:modified xsi:type="dcterms:W3CDTF">2026-07-21T15:00:12Z</dcterms:modified>
</cp:coreProperties>
</file>

<file path=docProps/custom.xml><?xml version="1.0" encoding="utf-8"?>
<Properties xmlns="http://schemas.openxmlformats.org/officeDocument/2006/custom-properties" xmlns:vt="http://schemas.openxmlformats.org/officeDocument/2006/docPropsVTypes"/>
</file>